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2E6C" w:rsidRDefault="00374A6D">
      <w:pPr>
        <w:pStyle w:val="Title"/>
      </w:pPr>
      <w:r>
        <w:t>Annual Report for Gratuitous Permit No. FBP-0079-14</w:t>
      </w:r>
    </w:p>
    <w:p w:rsidR="00E52E6C" w:rsidRDefault="00374A6D">
      <w:pPr>
        <w:pStyle w:val="Author"/>
      </w:pPr>
      <w:r>
        <w:t>Malin Pinsky</w:t>
      </w:r>
    </w:p>
    <w:p w:rsidR="00E52E6C" w:rsidRDefault="00374A6D">
      <w:pPr>
        <w:pStyle w:val="Date"/>
      </w:pPr>
      <w:r>
        <w:t>2018</w:t>
      </w:r>
    </w:p>
    <w:p w:rsidR="00E52E6C" w:rsidRDefault="00374A6D">
      <w:pPr>
        <w:pStyle w:val="Heading3"/>
      </w:pPr>
      <w:bookmarkStart w:id="0" w:name="introduction"/>
      <w:bookmarkEnd w:id="0"/>
      <w:r>
        <w:t>Introduction</w:t>
      </w:r>
    </w:p>
    <w:p w:rsidR="00E52E6C" w:rsidRDefault="00374A6D">
      <w:pPr>
        <w:pStyle w:val="FirstParagraph"/>
      </w:pPr>
      <w:r>
        <w:t xml:space="preserve">Under the project “Effects of low population density on reef fish connectivity,” we conducted fieldwork and collected anemonefish samples in </w:t>
      </w:r>
      <w:r>
        <w:t xml:space="preserve">Leyte from 2018-03-03 to 2018-04-10. The primary objective was to collect tissue samples (fin clips) from individuals of Amphiprion clarkii at each of 14 locations. In this season, we sampled 14 sites in Albuera and </w:t>
      </w:r>
      <w:proofErr w:type="spellStart"/>
      <w:r>
        <w:t>Bayb</w:t>
      </w:r>
      <w:r>
        <w:t>ay</w:t>
      </w:r>
      <w:proofErr w:type="spellEnd"/>
      <w:r>
        <w:t xml:space="preserve"> City, Leyte.</w:t>
      </w:r>
    </w:p>
    <w:p w:rsidR="00E52E6C" w:rsidRDefault="00374A6D">
      <w:pPr>
        <w:pStyle w:val="BodyText"/>
      </w:pPr>
      <w:r>
        <w:t>We are now conducti</w:t>
      </w:r>
      <w:r>
        <w:t>ng laboratory analysis of the collected specimens. We are using genotyping-by-sequencing methods to genotype each specimen at a number of Single Nucleotide Polymorphisms (SNPs). This will allow us to match parents and offspring and to identify when we reca</w:t>
      </w:r>
      <w:r>
        <w:t>pture the same fish in a different field season. This information will allow us to determine whether small populations are self-persistent or whether they rely on surrounding populations for persistence (network persistence).</w:t>
      </w:r>
    </w:p>
    <w:p w:rsidR="00E52E6C" w:rsidRDefault="00374A6D">
      <w:pPr>
        <w:pStyle w:val="Heading3"/>
      </w:pPr>
      <w:bookmarkStart w:id="1" w:name="inventory"/>
      <w:bookmarkEnd w:id="1"/>
      <w:r>
        <w:t>Inventory</w:t>
      </w:r>
    </w:p>
    <w:p w:rsidR="00E52E6C" w:rsidRDefault="00374A6D">
      <w:pPr>
        <w:pStyle w:val="FirstParagraph"/>
      </w:pPr>
      <w:r>
        <w:t>Note: All samples ar</w:t>
      </w:r>
      <w:r>
        <w:t>e tissue clips from the caudal fin.</w:t>
      </w:r>
    </w:p>
    <w:tbl>
      <w:tblPr>
        <w:tblW w:w="4142" w:type="pct"/>
        <w:tblLook w:val="07E0" w:firstRow="1" w:lastRow="1" w:firstColumn="1" w:lastColumn="1" w:noHBand="1" w:noVBand="1"/>
      </w:tblPr>
      <w:tblGrid>
        <w:gridCol w:w="1503"/>
        <w:gridCol w:w="1128"/>
        <w:gridCol w:w="1502"/>
        <w:gridCol w:w="2127"/>
        <w:gridCol w:w="1076"/>
      </w:tblGrid>
      <w:tr w:rsidR="00E52E6C" w:rsidRPr="00374A6D" w:rsidTr="00374A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proofErr w:type="spellStart"/>
            <w:r w:rsidRPr="00374A6D">
              <w:rPr>
                <w:sz w:val="22"/>
                <w:szCs w:val="22"/>
              </w:rPr>
              <w:t>Site_numb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Provi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Municipal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Samples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Albuera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Cabatoan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8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2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Elementary School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9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Haina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21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Haina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70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Hicgop South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1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Albuera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Magbangon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30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Albuera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Palanas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80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8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Poroc Ros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7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Poroc San Flower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0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San Agustin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2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Sitio Baybayon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248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2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Tamakin Dacot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46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Baybay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Visca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3</w:t>
            </w:r>
          </w:p>
        </w:tc>
      </w:tr>
      <w:tr w:rsidR="00E52E6C" w:rsidRPr="00374A6D" w:rsidTr="00374A6D"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Leyte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Albuera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Wangag</w:t>
            </w:r>
          </w:p>
        </w:tc>
        <w:tc>
          <w:tcPr>
            <w:tcW w:w="0" w:type="auto"/>
          </w:tcPr>
          <w:p w:rsidR="00E52E6C" w:rsidRPr="00374A6D" w:rsidRDefault="00374A6D">
            <w:pPr>
              <w:pStyle w:val="Compact"/>
              <w:jc w:val="right"/>
              <w:rPr>
                <w:sz w:val="22"/>
                <w:szCs w:val="22"/>
              </w:rPr>
            </w:pPr>
            <w:r w:rsidRPr="00374A6D">
              <w:rPr>
                <w:sz w:val="22"/>
                <w:szCs w:val="22"/>
              </w:rPr>
              <w:t>170</w:t>
            </w:r>
          </w:p>
        </w:tc>
      </w:tr>
    </w:tbl>
    <w:p w:rsidR="00E52E6C" w:rsidRDefault="00374A6D" w:rsidP="00374A6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40336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cair/Documents/field/data/leyte_ma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section"/>
      <w:bookmarkStart w:id="3" w:name="_GoBack"/>
      <w:bookmarkEnd w:id="2"/>
      <w:bookmarkEnd w:id="3"/>
    </w:p>
    <w:sectPr w:rsidR="00E52E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374A6D">
      <w:pPr>
        <w:spacing w:after="0"/>
      </w:pPr>
      <w:r>
        <w:separator/>
      </w:r>
    </w:p>
  </w:endnote>
  <w:endnote w:type="continuationSeparator" w:id="0">
    <w:p w:rsidR="00000000" w:rsidRDefault="00374A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2E6C" w:rsidRDefault="00374A6D">
      <w:r>
        <w:separator/>
      </w:r>
    </w:p>
  </w:footnote>
  <w:footnote w:type="continuationSeparator" w:id="0">
    <w:p w:rsidR="00E52E6C" w:rsidRDefault="00374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084C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06653FB"/>
    <w:multiLevelType w:val="multilevel"/>
    <w:tmpl w:val="C7E42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74A6D"/>
    <w:rsid w:val="004E29B3"/>
    <w:rsid w:val="00590D07"/>
    <w:rsid w:val="00784D58"/>
    <w:rsid w:val="008D6863"/>
    <w:rsid w:val="00B86B75"/>
    <w:rsid w:val="00BC48D5"/>
    <w:rsid w:val="00C36279"/>
    <w:rsid w:val="00E315A3"/>
    <w:rsid w:val="00E52E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74A6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74A6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74A6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74A6D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4</Words>
  <Characters>1279</Characters>
  <Application>Microsoft Macintosh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 for Gratuitous Permit No. FBP-0079-14</dc:title>
  <dc:creator>Malin Pinsky</dc:creator>
  <cp:lastModifiedBy>Pinsky Lab</cp:lastModifiedBy>
  <cp:revision>2</cp:revision>
  <dcterms:created xsi:type="dcterms:W3CDTF">2018-05-01T14:35:00Z</dcterms:created>
  <dcterms:modified xsi:type="dcterms:W3CDTF">2018-05-01T14:35:00Z</dcterms:modified>
</cp:coreProperties>
</file>